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2E23F630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E31652">
        <w:rPr>
          <w:rFonts w:asciiTheme="minorHAnsi" w:hAnsiTheme="minorHAnsi"/>
          <w:b/>
          <w:sz w:val="28"/>
          <w:szCs w:val="28"/>
        </w:rPr>
        <w:t xml:space="preserve">OF COMMERCE 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440"/>
        <w:gridCol w:w="2638"/>
        <w:gridCol w:w="3392"/>
        <w:gridCol w:w="252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2373BE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44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603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637AB31" w14:textId="100A1700" w:rsidR="00711B5A" w:rsidRPr="00B52C9E" w:rsidRDefault="00597516" w:rsidP="002373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597516" w:rsidRPr="00B52C9E" w14:paraId="6EAF195A" w14:textId="77777777" w:rsidTr="002373BE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44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4F9254DC" w14:textId="5AD626CA" w:rsidR="00C978A1" w:rsidRDefault="00DA5BD9" w:rsidP="0092648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</w:rPr>
            </w:pPr>
            <w:r w:rsidRPr="00DA5BD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</w:rPr>
              <w:t>Revisiting AOs and Examination Paper Structures</w:t>
            </w:r>
            <w:r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</w:rPr>
              <w:t>.</w:t>
            </w:r>
          </w:p>
          <w:p w14:paraId="1E2A20BF" w14:textId="595C9378" w:rsidR="002373BE" w:rsidRPr="0091433A" w:rsidRDefault="002373BE" w:rsidP="002373B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91433A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</w:rPr>
              <w:t xml:space="preserve">SECTION 6 </w:t>
            </w:r>
            <w:r w:rsidRPr="0091433A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External influences on business</w:t>
            </w:r>
            <w:r w:rsidRPr="005200DB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Pr="0091433A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issues</w:t>
            </w:r>
            <w:r w:rsidRPr="005200DB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. </w:t>
            </w:r>
          </w:p>
          <w:p w14:paraId="5136F82F" w14:textId="7C398528" w:rsidR="002373BE" w:rsidRDefault="002373BE" w:rsidP="002373B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Chapter: </w:t>
            </w:r>
            <w:r w:rsidRPr="009143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</w:t>
            </w:r>
            <w:r w:rsidR="00C978A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</w:t>
            </w:r>
            <w:r w:rsidRPr="009143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143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conomic issues</w:t>
            </w:r>
          </w:p>
          <w:p w14:paraId="4975CB8A" w14:textId="208CECD3" w:rsidR="002373BE" w:rsidRDefault="00C978A1" w:rsidP="002373B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The </w:t>
            </w:r>
            <w:r w:rsidR="002373BE" w:rsidRPr="001E40A8">
              <w:rPr>
                <w:rFonts w:asciiTheme="majorHAnsi" w:hAnsiTheme="majorHAnsi"/>
                <w:sz w:val="20"/>
                <w:szCs w:val="20"/>
              </w:rPr>
              <w:t xml:space="preserve">business </w:t>
            </w:r>
            <w:r w:rsidR="007101DD">
              <w:rPr>
                <w:rFonts w:asciiTheme="majorHAnsi" w:hAnsiTheme="majorHAnsi"/>
                <w:sz w:val="20"/>
                <w:szCs w:val="20"/>
              </w:rPr>
              <w:t>C</w:t>
            </w:r>
            <w:r w:rsidR="002373BE" w:rsidRPr="001E40A8">
              <w:rPr>
                <w:rFonts w:asciiTheme="majorHAnsi" w:hAnsiTheme="majorHAnsi"/>
                <w:sz w:val="20"/>
                <w:szCs w:val="20"/>
              </w:rPr>
              <w:t>ycle</w:t>
            </w:r>
            <w:r w:rsidR="007101DD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711033C7" w14:textId="0F520A2A" w:rsidR="00597516" w:rsidRPr="002373BE" w:rsidRDefault="00C978A1" w:rsidP="002373B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The effects of government policy </w:t>
            </w:r>
          </w:p>
        </w:tc>
        <w:tc>
          <w:tcPr>
            <w:tcW w:w="252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2373BE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36483005" w14:textId="7EE4080B" w:rsidR="00C978A1" w:rsidRPr="00C978A1" w:rsidRDefault="00C978A1" w:rsidP="00C978A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Chapter: </w:t>
            </w:r>
            <w:r w:rsidRPr="009143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</w:t>
            </w:r>
            <w:r w:rsidRPr="009143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143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conomic issues</w:t>
            </w:r>
          </w:p>
          <w:p w14:paraId="372BFF86" w14:textId="77777777" w:rsidR="00597516" w:rsidRDefault="00C978A1" w:rsidP="00C978A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rFonts w:asciiTheme="majorHAnsi" w:hAnsiTheme="majorHAnsi"/>
                <w:sz w:val="20"/>
                <w:szCs w:val="20"/>
              </w:rPr>
            </w:pPr>
            <w:r w:rsidRPr="00C978A1">
              <w:rPr>
                <w:rFonts w:asciiTheme="majorHAnsi" w:hAnsiTheme="majorHAnsi"/>
                <w:sz w:val="20"/>
                <w:szCs w:val="20"/>
              </w:rPr>
              <w:t>The effects of government policy</w:t>
            </w:r>
          </w:p>
          <w:p w14:paraId="2DF68096" w14:textId="77777777" w:rsidR="00C978A1" w:rsidRDefault="00C978A1" w:rsidP="00C978A1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Chapter: </w:t>
            </w:r>
            <w:r w:rsidRPr="00C91E16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29 Business and the</w:t>
            </w:r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 </w:t>
            </w:r>
            <w:r w:rsidRPr="00C91E16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international economy</w:t>
            </w:r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.</w:t>
            </w:r>
          </w:p>
          <w:p w14:paraId="46B020DF" w14:textId="41A1297F" w:rsidR="00C978A1" w:rsidRDefault="00C978A1" w:rsidP="00C978A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The importance of globalization</w:t>
            </w:r>
          </w:p>
          <w:p w14:paraId="468868D6" w14:textId="7E21980B" w:rsidR="00C978A1" w:rsidRPr="00C978A1" w:rsidRDefault="00C978A1" w:rsidP="00C978A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ultinational companies </w:t>
            </w:r>
          </w:p>
        </w:tc>
        <w:tc>
          <w:tcPr>
            <w:tcW w:w="252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2373BE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21B2F832" w14:textId="77777777" w:rsidR="00C978A1" w:rsidRDefault="00C978A1" w:rsidP="00C978A1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Chapter: </w:t>
            </w:r>
            <w:r w:rsidRPr="00C91E16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29 Business and the</w:t>
            </w:r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 xml:space="preserve"> </w:t>
            </w:r>
            <w:r w:rsidRPr="00C91E16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international economy</w:t>
            </w:r>
            <w: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.</w:t>
            </w:r>
          </w:p>
          <w:p w14:paraId="64339683" w14:textId="77777777" w:rsidR="002373BE" w:rsidRDefault="00C978A1" w:rsidP="00C978A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External costs and benefits </w:t>
            </w:r>
          </w:p>
          <w:p w14:paraId="3815DCA4" w14:textId="4BFE13C9" w:rsidR="00C978A1" w:rsidRPr="002373BE" w:rsidRDefault="00C978A1" w:rsidP="00C978A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Exchange rate </w:t>
            </w:r>
          </w:p>
        </w:tc>
        <w:tc>
          <w:tcPr>
            <w:tcW w:w="252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2373BE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6030" w:type="dxa"/>
            <w:gridSpan w:val="2"/>
          </w:tcPr>
          <w:p w14:paraId="72100656" w14:textId="77777777" w:rsidR="00597516" w:rsidRDefault="00C978A1" w:rsidP="00C978A1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C978A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Chapter: 30 Business and environment </w:t>
            </w:r>
          </w:p>
          <w:p w14:paraId="16A9C043" w14:textId="39422C7C" w:rsidR="00C978A1" w:rsidRPr="00C978A1" w:rsidRDefault="00C978A1" w:rsidP="00C978A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4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Environmental issues </w:t>
            </w:r>
          </w:p>
        </w:tc>
        <w:tc>
          <w:tcPr>
            <w:tcW w:w="252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2373BE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6030" w:type="dxa"/>
            <w:gridSpan w:val="2"/>
          </w:tcPr>
          <w:p w14:paraId="35B8D7A1" w14:textId="77777777" w:rsidR="008B13CE" w:rsidRPr="00C978A1" w:rsidRDefault="00C978A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978A1">
              <w:rPr>
                <w:rFonts w:asciiTheme="minorHAnsi" w:hAnsiTheme="minorHAnsi" w:cstheme="minorHAnsi"/>
                <w:b/>
                <w:sz w:val="22"/>
                <w:szCs w:val="22"/>
              </w:rPr>
              <w:t>Chapter: 31 Business and ethical issues, and pressure groups.</w:t>
            </w:r>
          </w:p>
          <w:p w14:paraId="402B5C56" w14:textId="77777777" w:rsidR="00C978A1" w:rsidRDefault="00C978A1" w:rsidP="00C978A1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thical issues </w:t>
            </w:r>
          </w:p>
          <w:p w14:paraId="6C3F01CF" w14:textId="7134D862" w:rsidR="00C978A1" w:rsidRPr="00C978A1" w:rsidRDefault="00C978A1" w:rsidP="00C978A1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 role of pressure groups </w:t>
            </w:r>
          </w:p>
        </w:tc>
        <w:tc>
          <w:tcPr>
            <w:tcW w:w="252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2373BE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6030" w:type="dxa"/>
            <w:gridSpan w:val="2"/>
          </w:tcPr>
          <w:p w14:paraId="5124E624" w14:textId="77777777" w:rsidR="00597516" w:rsidRPr="0096716E" w:rsidRDefault="0096716E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96716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ection 3 </w:t>
            </w:r>
          </w:p>
          <w:p w14:paraId="488D9C96" w14:textId="14CC861A" w:rsidR="0096716E" w:rsidRDefault="0096716E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71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hapter: 9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</w:t>
            </w:r>
            <w:r w:rsidRPr="009671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rketing and the </w:t>
            </w:r>
            <w:proofErr w:type="gramStart"/>
            <w:r w:rsidRPr="009671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ket</w:t>
            </w:r>
            <w:proofErr w:type="gramEnd"/>
            <w:r w:rsidRPr="009671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2D5B4525" w14:textId="492AD686" w:rsidR="0096716E" w:rsidRPr="0096716E" w:rsidRDefault="0096716E" w:rsidP="0096716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6716E">
              <w:rPr>
                <w:rFonts w:asciiTheme="minorHAnsi" w:hAnsiTheme="minorHAnsi" w:cstheme="minorHAnsi"/>
                <w:sz w:val="22"/>
                <w:szCs w:val="22"/>
              </w:rPr>
              <w:t xml:space="preserve">The role of marketing </w:t>
            </w:r>
          </w:p>
          <w:p w14:paraId="1405D345" w14:textId="4DCB13D4" w:rsidR="0096716E" w:rsidRPr="0096716E" w:rsidRDefault="0096716E" w:rsidP="0096716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6716E">
              <w:rPr>
                <w:rFonts w:asciiTheme="minorHAnsi" w:hAnsiTheme="minorHAnsi" w:cstheme="minorHAnsi"/>
                <w:sz w:val="22"/>
                <w:szCs w:val="22"/>
              </w:rPr>
              <w:t xml:space="preserve">Understanding market changes </w:t>
            </w:r>
          </w:p>
          <w:p w14:paraId="484D145C" w14:textId="5E03AE47" w:rsidR="0096716E" w:rsidRPr="0096716E" w:rsidRDefault="0096716E" w:rsidP="0096716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ss markets and niche markets </w:t>
            </w:r>
          </w:p>
          <w:p w14:paraId="490C6828" w14:textId="67A08B68" w:rsidR="0096716E" w:rsidRPr="0096716E" w:rsidRDefault="0096716E" w:rsidP="00E73F3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5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rket segmentation </w:t>
            </w:r>
          </w:p>
        </w:tc>
        <w:tc>
          <w:tcPr>
            <w:tcW w:w="252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2373BE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6030" w:type="dxa"/>
            <w:gridSpan w:val="2"/>
          </w:tcPr>
          <w:p w14:paraId="2E9DAC52" w14:textId="77777777" w:rsidR="00597516" w:rsidRPr="0096716E" w:rsidRDefault="0096716E" w:rsidP="0059751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71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hapter: 10 market research </w:t>
            </w:r>
          </w:p>
          <w:p w14:paraId="14B573E0" w14:textId="77777777" w:rsidR="0096716E" w:rsidRDefault="0096716E" w:rsidP="0096716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ethods of market research </w:t>
            </w:r>
          </w:p>
          <w:p w14:paraId="46F27BC3" w14:textId="77777777" w:rsidR="0096716E" w:rsidRDefault="0096716E" w:rsidP="0096716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mary market research methods </w:t>
            </w:r>
          </w:p>
          <w:p w14:paraId="1151ED00" w14:textId="727E37A7" w:rsidR="0096716E" w:rsidRPr="0096716E" w:rsidRDefault="0096716E" w:rsidP="0096716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condary market research methods </w:t>
            </w:r>
          </w:p>
        </w:tc>
        <w:tc>
          <w:tcPr>
            <w:tcW w:w="252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2373BE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55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2373BE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2507A658" w14:textId="77777777" w:rsidR="00C34D44" w:rsidRDefault="0096716E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Chapter 11: the marketing mix: product </w:t>
            </w:r>
          </w:p>
          <w:p w14:paraId="59B0312E" w14:textId="77777777" w:rsidR="0096716E" w:rsidRDefault="004262C4" w:rsidP="0096716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he four elements of marketing mix </w:t>
            </w:r>
          </w:p>
          <w:p w14:paraId="2F07DB31" w14:textId="77777777" w:rsidR="004262C4" w:rsidRDefault="004262C4" w:rsidP="0096716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he role of packaging </w:t>
            </w:r>
          </w:p>
          <w:p w14:paraId="53147A5C" w14:textId="77777777" w:rsidR="004262C4" w:rsidRDefault="004262C4" w:rsidP="0096716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he advantages and disadvantages of developing new products.</w:t>
            </w:r>
          </w:p>
          <w:p w14:paraId="7AC4DA17" w14:textId="38EA53F5" w:rsidR="004262C4" w:rsidRPr="0096716E" w:rsidRDefault="004262C4" w:rsidP="0096716E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Product life cycle </w:t>
            </w:r>
          </w:p>
        </w:tc>
        <w:tc>
          <w:tcPr>
            <w:tcW w:w="252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2373BE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44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6030" w:type="dxa"/>
            <w:gridSpan w:val="2"/>
          </w:tcPr>
          <w:p w14:paraId="71CB426B" w14:textId="77777777" w:rsidR="004262C4" w:rsidRDefault="004262C4" w:rsidP="004262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Chapter 11: the marketing mix: product </w:t>
            </w:r>
          </w:p>
          <w:p w14:paraId="396A490A" w14:textId="5A1F826A" w:rsidR="00E73F38" w:rsidRPr="004262C4" w:rsidRDefault="004262C4" w:rsidP="004262C4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tension strategies a business can use</w:t>
            </w:r>
          </w:p>
          <w:p w14:paraId="408A9391" w14:textId="10030538" w:rsidR="004262C4" w:rsidRPr="004262C4" w:rsidRDefault="004262C4" w:rsidP="004262C4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vantages and disadvantages of different business strategies </w:t>
            </w:r>
          </w:p>
          <w:p w14:paraId="1134988A" w14:textId="20A52891" w:rsidR="00597516" w:rsidRPr="004262C4" w:rsidRDefault="004262C4" w:rsidP="00E73F3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0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commend and justify an extension strategy to use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in a given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ituation. </w:t>
            </w:r>
          </w:p>
        </w:tc>
        <w:tc>
          <w:tcPr>
            <w:tcW w:w="252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2373BE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6030" w:type="dxa"/>
            <w:gridSpan w:val="2"/>
          </w:tcPr>
          <w:p w14:paraId="56A90733" w14:textId="77777777" w:rsidR="00597516" w:rsidRDefault="00141FEE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1FEE">
              <w:rPr>
                <w:rFonts w:asciiTheme="minorHAnsi" w:hAnsiTheme="minorHAnsi" w:cstheme="minorHAnsi"/>
                <w:b/>
                <w:sz w:val="22"/>
                <w:szCs w:val="22"/>
              </w:rPr>
              <w:t>Chapter 12: the marketing mix price</w:t>
            </w:r>
          </w:p>
          <w:p w14:paraId="0A27EC91" w14:textId="0138C6C3" w:rsidR="00141FEE" w:rsidRDefault="00141FEE" w:rsidP="00141FEE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cing methods </w:t>
            </w:r>
          </w:p>
          <w:p w14:paraId="4E730C33" w14:textId="1B24B2B2" w:rsidR="00141FEE" w:rsidRDefault="00141FEE" w:rsidP="00141FEE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dvantages and disadvantages of different pricing methods.</w:t>
            </w:r>
          </w:p>
          <w:p w14:paraId="1AE4C802" w14:textId="4F3562A2" w:rsidR="00141FEE" w:rsidRPr="00141FEE" w:rsidRDefault="00141FEE" w:rsidP="0059751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commend and justify appropriate a pricing method</w:t>
            </w:r>
          </w:p>
        </w:tc>
        <w:tc>
          <w:tcPr>
            <w:tcW w:w="252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2373BE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6030" w:type="dxa"/>
            <w:gridSpan w:val="2"/>
          </w:tcPr>
          <w:p w14:paraId="3014DEBB" w14:textId="62107E6D" w:rsidR="00597516" w:rsidRPr="00141FEE" w:rsidRDefault="00141FEE" w:rsidP="00597516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 w:rsidRPr="00141FEE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Chapter 13: the marketing mix: Place</w:t>
            </w:r>
          </w:p>
          <w:p w14:paraId="36516EAA" w14:textId="77777777" w:rsidR="00BA3823" w:rsidRDefault="00C023E1" w:rsidP="00C023E1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Different distribution channels </w:t>
            </w:r>
          </w:p>
          <w:p w14:paraId="44BD0DB2" w14:textId="77777777" w:rsidR="00C023E1" w:rsidRDefault="00C023E1" w:rsidP="00C023E1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Advantages and disadvantages of distribution channels</w:t>
            </w:r>
          </w:p>
          <w:p w14:paraId="75B36A99" w14:textId="0F7C38C2" w:rsidR="00C023E1" w:rsidRPr="00C023E1" w:rsidRDefault="00C023E1" w:rsidP="00C023E1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Recommend and justify an appropriate distribution channel for a given situation</w:t>
            </w:r>
          </w:p>
        </w:tc>
        <w:tc>
          <w:tcPr>
            <w:tcW w:w="252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C51377" w:rsidRPr="00B52C9E" w14:paraId="376F51CE" w14:textId="77777777" w:rsidTr="002373BE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C51377" w:rsidRPr="00B52C9E" w:rsidRDefault="00C51377" w:rsidP="00C513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399391B8" w14:textId="4C18984F" w:rsidR="00C51377" w:rsidRDefault="00C51377" w:rsidP="00C513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C51377" w:rsidRPr="00B52C9E" w:rsidRDefault="00C51377" w:rsidP="00C513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30" w:type="dxa"/>
            <w:gridSpan w:val="2"/>
          </w:tcPr>
          <w:p w14:paraId="620BC411" w14:textId="7AF71AFC" w:rsidR="00C51377" w:rsidRPr="00634CD6" w:rsidRDefault="00C51377" w:rsidP="00C513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hap </w:t>
            </w:r>
            <w:r w:rsidRPr="00634C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Pr="00634C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The marketing mix: promotion</w:t>
            </w:r>
          </w:p>
          <w:p w14:paraId="786D9E0F" w14:textId="257160DA" w:rsidR="00C51377" w:rsidRPr="00C51377" w:rsidRDefault="00C51377" w:rsidP="00C51377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Reasons for promotion </w:t>
            </w:r>
          </w:p>
          <w:p w14:paraId="74DE0B96" w14:textId="798535F9" w:rsidR="00C51377" w:rsidRPr="00C51377" w:rsidRDefault="00C51377" w:rsidP="00C51377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ethods of sale promotion (recommend and justify)</w:t>
            </w:r>
          </w:p>
          <w:p w14:paraId="4D5DF08A" w14:textId="25D62C37" w:rsidR="00C51377" w:rsidRPr="00C51377" w:rsidRDefault="00C51377" w:rsidP="00C51377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ethods of advertising (recommend and justify)</w:t>
            </w:r>
          </w:p>
        </w:tc>
        <w:tc>
          <w:tcPr>
            <w:tcW w:w="2520" w:type="dxa"/>
          </w:tcPr>
          <w:p w14:paraId="295AA351" w14:textId="77777777" w:rsidR="00C51377" w:rsidRPr="00CD278C" w:rsidRDefault="00C51377" w:rsidP="00C51377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C51377" w:rsidRPr="00CD278C" w:rsidRDefault="00C51377" w:rsidP="00C5137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C51377" w:rsidRPr="00B52C9E" w:rsidRDefault="00C51377" w:rsidP="00C5137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51377" w:rsidRPr="00B52C9E" w14:paraId="69D5860A" w14:textId="77777777" w:rsidTr="002373BE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C51377" w:rsidRPr="00B52C9E" w:rsidRDefault="00C51377" w:rsidP="00C513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C51377" w:rsidRPr="00B52C9E" w:rsidRDefault="00C51377" w:rsidP="00C513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440" w:type="dxa"/>
            <w:vAlign w:val="center"/>
          </w:tcPr>
          <w:p w14:paraId="39232339" w14:textId="404D6E98" w:rsidR="00C51377" w:rsidRPr="00B52C9E" w:rsidRDefault="00C51377" w:rsidP="00C513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6030" w:type="dxa"/>
            <w:gridSpan w:val="2"/>
          </w:tcPr>
          <w:p w14:paraId="4B07EA35" w14:textId="77777777" w:rsidR="00C51377" w:rsidRPr="00C51377" w:rsidRDefault="00C51377" w:rsidP="00C513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513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hapter 15: Ecommerce </w:t>
            </w:r>
          </w:p>
          <w:p w14:paraId="5FE96C72" w14:textId="77777777" w:rsidR="00C51377" w:rsidRDefault="00D67025" w:rsidP="00C51377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concept of ecommerce </w:t>
            </w:r>
          </w:p>
          <w:p w14:paraId="27ED8DC9" w14:textId="2215D419" w:rsidR="00D67025" w:rsidRDefault="00D67025" w:rsidP="00C51377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vantages and disadvantages of ecommerce for business.</w:t>
            </w:r>
          </w:p>
          <w:p w14:paraId="0A1E10AC" w14:textId="32E48B14" w:rsidR="00D67025" w:rsidRPr="00D67025" w:rsidRDefault="00D67025" w:rsidP="00D67025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vantages and disadvantages of ecommerce for customers. </w:t>
            </w:r>
          </w:p>
        </w:tc>
        <w:tc>
          <w:tcPr>
            <w:tcW w:w="2520" w:type="dxa"/>
          </w:tcPr>
          <w:p w14:paraId="2B04BC41" w14:textId="74016EAC" w:rsidR="00C51377" w:rsidRPr="001452E5" w:rsidRDefault="00C51377" w:rsidP="00C51377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C51377" w:rsidRDefault="00C51377" w:rsidP="00C5137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C51377" w:rsidRPr="00B52C9E" w:rsidRDefault="00C51377" w:rsidP="00C51377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2373BE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6030" w:type="dxa"/>
            <w:gridSpan w:val="2"/>
          </w:tcPr>
          <w:p w14:paraId="0D3CF9FC" w14:textId="77777777" w:rsidR="008464BA" w:rsidRDefault="00D67025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D670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pter 16: Marketing strategy, entering new markets in other countries and legal contro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79925E82" w14:textId="196244CA" w:rsidR="00D67025" w:rsidRPr="00B52C9E" w:rsidRDefault="00D67025" w:rsidP="00D67025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rketing strategy </w:t>
            </w:r>
          </w:p>
        </w:tc>
        <w:tc>
          <w:tcPr>
            <w:tcW w:w="252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2559F60A" w14:textId="77777777" w:rsidR="007E0F54" w:rsidRDefault="007E0F54" w:rsidP="007E0F5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D670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pter 16: Marketing strategy, entering new markets in other countries and legal contro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1C135637" w14:textId="77777777" w:rsidR="00E30A02" w:rsidRPr="007E0F54" w:rsidRDefault="007E0F54" w:rsidP="007E0F54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6"/>
              </w:num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ntering new markets in other as a method of growth </w:t>
            </w:r>
          </w:p>
          <w:p w14:paraId="0380F031" w14:textId="0D2C74F5" w:rsidR="007E0F54" w:rsidRPr="00B52C9E" w:rsidRDefault="007E0F54" w:rsidP="007E0F54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6"/>
              </w:num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egal controls related to marketing. 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028317E1" w14:textId="77777777" w:rsidR="00E30A02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REVISION OF SECTION 1</w:t>
            </w:r>
          </w:p>
          <w:p w14:paraId="3AE5DA4B" w14:textId="088A1BCB" w:rsidR="00DD2E0E" w:rsidRPr="0078026B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May/June 2025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2BDC9F61" w14:textId="77777777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REVISION OF SECTION 1</w:t>
            </w:r>
          </w:p>
          <w:p w14:paraId="40A20598" w14:textId="618ADF5D" w:rsidR="00E30A02" w:rsidRPr="00B52C9E" w:rsidRDefault="00DD2E0E" w:rsidP="00DD2E0E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May/June 2024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A20AF1A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5EB21A6E" w14:textId="34896C3F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  <w:p w14:paraId="09A1F8D3" w14:textId="06222A50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May/June 2023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7BDE952" w14:textId="0C723F82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  <w:p w14:paraId="6137D2A2" w14:textId="5D89850D" w:rsidR="00AA6B49" w:rsidRPr="00B52C9E" w:rsidRDefault="00DD2E0E" w:rsidP="00DD2E0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May/June 2022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66DED3C3" w14:textId="0F6D9248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  <w:p w14:paraId="7BDCCF4D" w14:textId="345C9355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May/June 2021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5C22E44" w14:textId="77777777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  <w:p w14:paraId="68E82989" w14:textId="62AEE4D9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May/June 2021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AA5A01" w14:textId="4EEB2F82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  <w:p w14:paraId="090378DD" w14:textId="13504157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October/November 2025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F9D852F" w14:textId="77777777" w:rsidR="00DD2E0E" w:rsidRPr="00B52C9E" w:rsidRDefault="00DD2E0E" w:rsidP="00DD2E0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90B2F8B" w14:textId="77777777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  <w:p w14:paraId="1E4B558C" w14:textId="450E57CE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October/November 2024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DD2E0E">
        <w:trPr>
          <w:trHeight w:val="687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08B0A80C" w14:textId="03A9DE3E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</w:t>
            </w:r>
          </w:p>
          <w:p w14:paraId="5369D305" w14:textId="21ACFE0B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October/November 2023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0C8347D" w14:textId="77777777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</w:t>
            </w:r>
          </w:p>
          <w:p w14:paraId="7C50D6CD" w14:textId="2059DE80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October/November 2022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8B6291C" w14:textId="77777777" w:rsidR="00DD2E0E" w:rsidRDefault="00DD2E0E" w:rsidP="00DD2E0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21C1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VISION OF SECTION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  <w:p w14:paraId="56994E68" w14:textId="0F540026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ast 1 &amp; 2 October/November 2022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5269CCDF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771E499" w14:textId="240B8762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DD2E0E">
        <w:trPr>
          <w:trHeight w:val="570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841E2F" w14:textId="4DB0FF8B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A852188" w14:textId="364EE8B7" w:rsidR="00E30A02" w:rsidRPr="00B52C9E" w:rsidRDefault="00DD2E0E" w:rsidP="00DD2E0E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186838">
        <w:trPr>
          <w:trHeight w:val="530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0991B731" w:rsidR="00E30A02" w:rsidRPr="00B52C9E" w:rsidRDefault="00186838" w:rsidP="00186838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186838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0789C677" w:rsidR="00E30A02" w:rsidRPr="00B52C9E" w:rsidRDefault="00186838" w:rsidP="00186838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17FE235C" w14:textId="059F749A" w:rsidR="00FB57B7" w:rsidRPr="00186838" w:rsidRDefault="00BE0481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</w:tc>
      </w:tr>
      <w:tr w:rsidR="00BE0481" w:rsidRPr="00B52C9E" w14:paraId="45656961" w14:textId="77777777" w:rsidTr="00186838">
        <w:trPr>
          <w:trHeight w:val="498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6CBEFAE" w:rsidR="00BE0481" w:rsidRPr="00B52C9E" w:rsidRDefault="00186838" w:rsidP="00186838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040816F5" w14:textId="17555673" w:rsidR="00BE0481" w:rsidRPr="00186838" w:rsidRDefault="006F71CB" w:rsidP="00186838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5147BC67" w:rsidR="00BE0481" w:rsidRPr="00B52C9E" w:rsidRDefault="00186838" w:rsidP="00186838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3992308B" w14:textId="6EF26E97" w:rsidR="00BE0481" w:rsidRPr="00186838" w:rsidRDefault="00D03C8D" w:rsidP="00186838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</w:tc>
      </w:tr>
      <w:tr w:rsidR="00BE0481" w:rsidRPr="00B52C9E" w14:paraId="345A0518" w14:textId="77777777" w:rsidTr="00186838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3F37AC5B" w:rsidR="00BE0481" w:rsidRPr="00B52C9E" w:rsidRDefault="00186838" w:rsidP="00186838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2A3E5545" w14:textId="676D80C8" w:rsidR="00BE0481" w:rsidRPr="00186838" w:rsidRDefault="00D03C8D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Graduation </w:t>
            </w:r>
            <w:proofErr w:type="gramStart"/>
            <w:r w:rsidR="003859B5"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</w:tc>
      </w:tr>
      <w:tr w:rsidR="00BE0481" w:rsidRPr="00B52C9E" w14:paraId="6F46F603" w14:textId="77777777" w:rsidTr="00186838">
        <w:trPr>
          <w:trHeight w:val="66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8984679" w:rsidR="00BE0481" w:rsidRPr="00B52C9E" w:rsidRDefault="00186838" w:rsidP="00186838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 w:rsidR="003859B5"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 w:rsidR="003859B5"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474051A1" w:rsidR="00BE0481" w:rsidRPr="00B52C9E" w:rsidRDefault="00186838" w:rsidP="00186838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AF06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bridge assessment</w:t>
            </w: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C435764" w14:textId="310978BE" w:rsidR="00BE0481" w:rsidRPr="00186838" w:rsidRDefault="009B2DCA" w:rsidP="0018683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0F4C6D" w14:textId="77777777" w:rsidR="008F1C02" w:rsidRDefault="008F1C02" w:rsidP="00381F65">
      <w:r>
        <w:separator/>
      </w:r>
    </w:p>
  </w:endnote>
  <w:endnote w:type="continuationSeparator" w:id="0">
    <w:p w14:paraId="12FC2576" w14:textId="77777777" w:rsidR="008F1C02" w:rsidRDefault="008F1C02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346FB" w14:textId="77777777" w:rsidR="008F1C02" w:rsidRDefault="008F1C02" w:rsidP="00381F65">
      <w:r>
        <w:separator/>
      </w:r>
    </w:p>
  </w:footnote>
  <w:footnote w:type="continuationSeparator" w:id="0">
    <w:p w14:paraId="742DCCCD" w14:textId="77777777" w:rsidR="008F1C02" w:rsidRDefault="008F1C02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803FD"/>
    <w:multiLevelType w:val="hybridMultilevel"/>
    <w:tmpl w:val="48206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D93D47"/>
    <w:multiLevelType w:val="hybridMultilevel"/>
    <w:tmpl w:val="2EF4B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B5637BD"/>
    <w:multiLevelType w:val="hybridMultilevel"/>
    <w:tmpl w:val="33E08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AE01D7"/>
    <w:multiLevelType w:val="hybridMultilevel"/>
    <w:tmpl w:val="6D14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71CF7"/>
    <w:multiLevelType w:val="hybridMultilevel"/>
    <w:tmpl w:val="B0EA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C61EB"/>
    <w:multiLevelType w:val="hybridMultilevel"/>
    <w:tmpl w:val="687E02C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9745ECD"/>
    <w:multiLevelType w:val="hybridMultilevel"/>
    <w:tmpl w:val="BAB0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C0D16"/>
    <w:multiLevelType w:val="hybridMultilevel"/>
    <w:tmpl w:val="75F6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4D6EAA"/>
    <w:multiLevelType w:val="hybridMultilevel"/>
    <w:tmpl w:val="0882D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AA6574D"/>
    <w:multiLevelType w:val="hybridMultilevel"/>
    <w:tmpl w:val="D99A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A4E9A"/>
    <w:multiLevelType w:val="hybridMultilevel"/>
    <w:tmpl w:val="547C6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950E29"/>
    <w:multiLevelType w:val="hybridMultilevel"/>
    <w:tmpl w:val="CD305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0F3777C"/>
    <w:multiLevelType w:val="hybridMultilevel"/>
    <w:tmpl w:val="EB467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51B5A81"/>
    <w:multiLevelType w:val="hybridMultilevel"/>
    <w:tmpl w:val="A4526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007C11"/>
    <w:multiLevelType w:val="hybridMultilevel"/>
    <w:tmpl w:val="BB368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9"/>
  </w:num>
  <w:num w:numId="2" w16cid:durableId="1263298540">
    <w:abstractNumId w:val="11"/>
  </w:num>
  <w:num w:numId="3" w16cid:durableId="1919289505">
    <w:abstractNumId w:val="4"/>
  </w:num>
  <w:num w:numId="4" w16cid:durableId="1203983617">
    <w:abstractNumId w:val="23"/>
  </w:num>
  <w:num w:numId="5" w16cid:durableId="433866043">
    <w:abstractNumId w:val="15"/>
  </w:num>
  <w:num w:numId="6" w16cid:durableId="1880773622">
    <w:abstractNumId w:val="1"/>
  </w:num>
  <w:num w:numId="7" w16cid:durableId="1152671367">
    <w:abstractNumId w:val="5"/>
  </w:num>
  <w:num w:numId="8" w16cid:durableId="638072048">
    <w:abstractNumId w:val="10"/>
  </w:num>
  <w:num w:numId="9" w16cid:durableId="1035470445">
    <w:abstractNumId w:val="24"/>
  </w:num>
  <w:num w:numId="10" w16cid:durableId="988755269">
    <w:abstractNumId w:val="2"/>
  </w:num>
  <w:num w:numId="11" w16cid:durableId="139621746">
    <w:abstractNumId w:val="21"/>
  </w:num>
  <w:num w:numId="12" w16cid:durableId="1129474970">
    <w:abstractNumId w:val="14"/>
  </w:num>
  <w:num w:numId="13" w16cid:durableId="509485667">
    <w:abstractNumId w:val="18"/>
  </w:num>
  <w:num w:numId="14" w16cid:durableId="474690339">
    <w:abstractNumId w:val="20"/>
  </w:num>
  <w:num w:numId="15" w16cid:durableId="1630281560">
    <w:abstractNumId w:val="3"/>
  </w:num>
  <w:num w:numId="16" w16cid:durableId="761494381">
    <w:abstractNumId w:val="16"/>
  </w:num>
  <w:num w:numId="17" w16cid:durableId="1496646989">
    <w:abstractNumId w:val="0"/>
  </w:num>
  <w:num w:numId="18" w16cid:durableId="1320504502">
    <w:abstractNumId w:val="7"/>
  </w:num>
  <w:num w:numId="19" w16cid:durableId="368721067">
    <w:abstractNumId w:val="6"/>
  </w:num>
  <w:num w:numId="20" w16cid:durableId="1708799404">
    <w:abstractNumId w:val="8"/>
  </w:num>
  <w:num w:numId="21" w16cid:durableId="810289014">
    <w:abstractNumId w:val="22"/>
  </w:num>
  <w:num w:numId="22" w16cid:durableId="1481656267">
    <w:abstractNumId w:val="25"/>
  </w:num>
  <w:num w:numId="23" w16cid:durableId="1417823315">
    <w:abstractNumId w:val="17"/>
  </w:num>
  <w:num w:numId="24" w16cid:durableId="817183949">
    <w:abstractNumId w:val="13"/>
  </w:num>
  <w:num w:numId="25" w16cid:durableId="366105116">
    <w:abstractNumId w:val="9"/>
  </w:num>
  <w:num w:numId="26" w16cid:durableId="87419726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1FEE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6838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373BE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36FB4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62C4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5768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1DD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0F54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52F5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1DA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8F1C02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6484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6716E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3E1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1377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978A1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0649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025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A5BD9"/>
    <w:rsid w:val="00DB0549"/>
    <w:rsid w:val="00DB38B4"/>
    <w:rsid w:val="00DB42DF"/>
    <w:rsid w:val="00DB4478"/>
    <w:rsid w:val="00DB6560"/>
    <w:rsid w:val="00DC0440"/>
    <w:rsid w:val="00DC59D0"/>
    <w:rsid w:val="00DC7437"/>
    <w:rsid w:val="00DD2E0E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165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bdul Akbar</cp:lastModifiedBy>
  <cp:revision>4</cp:revision>
  <cp:lastPrinted>2019-04-10T20:17:00Z</cp:lastPrinted>
  <dcterms:created xsi:type="dcterms:W3CDTF">2026-06-04T06:11:00Z</dcterms:created>
  <dcterms:modified xsi:type="dcterms:W3CDTF">2026-06-08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A35D7B3E2A06FC4DA8B8107EE46034A7</vt:lpwstr>
  </property>
  <property fmtid="{D5CDD505-2E9C-101B-9397-08002B2CF9AE}" pid="12" name="GrammarlyDocumentId">
    <vt:lpwstr>30dd1887d9bc9d7a3ac8177d922880e6eab8598a1e9fb14b271be3f7aed86b76</vt:lpwstr>
  </property>
</Properties>
</file>